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05</w:t>
      </w:r>
      <w:r>
        <w:t xml:space="preserve"> </w:t>
      </w:r>
      <w:r>
        <w:t xml:space="preserve">06:16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cf48d637973a5b3c7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05T06:16:33Z</dcterms:created>
  <dcterms:modified xsi:type="dcterms:W3CDTF">2023-04-05T06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05 06:16:13</vt:lpwstr>
  </property>
</Properties>
</file>